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CEEBE1" w14:textId="62201779" w:rsidR="00FC4021" w:rsidRDefault="006D2A1A">
      <w:pPr>
        <w:pStyle w:val="Title"/>
      </w:pPr>
      <w:r>
        <w:t xml:space="preserve">Feedback for </w:t>
      </w:r>
      <w:r w:rsidR="00313C2B" w:rsidRPr="00313C2B">
        <w:rPr>
          <w:i/>
          <w:iCs/>
        </w:rPr>
        <w:t>Did Lonely Planet Influence Travel between 2010-2018?</w:t>
      </w:r>
      <w:r>
        <w:t xml:space="preserve"> Number </w:t>
      </w:r>
      <w:r w:rsidR="00313C2B">
        <w:t>18</w:t>
      </w:r>
    </w:p>
    <w:p w14:paraId="203C06D5" w14:textId="77777777" w:rsidR="00FC4021" w:rsidRDefault="006D2A1A">
      <w:pPr>
        <w:pStyle w:val="Heading2"/>
      </w:pPr>
      <w:bookmarkStart w:id="0" w:name="instructions"/>
      <w:r>
        <w:t>Instructions</w:t>
      </w:r>
    </w:p>
    <w:p w14:paraId="39DEE907" w14:textId="77777777" w:rsidR="00FC4021" w:rsidRDefault="006D2A1A">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w:t>
        </w:r>
        <w:r>
          <w:rPr>
            <w:rStyle w:val="Hyperlink"/>
          </w:rPr>
          <w:t>i</w:t>
        </w:r>
        <w:r>
          <w:rPr>
            <w:rStyle w:val="Hyperlink"/>
          </w:rPr>
          <w:t>nks here</w:t>
        </w:r>
      </w:hyperlink>
    </w:p>
    <w:p w14:paraId="379E8E9B" w14:textId="77777777" w:rsidR="00FC4021" w:rsidRDefault="006D2A1A">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58D19AB6" w14:textId="77777777" w:rsidR="00FC4021" w:rsidRDefault="006D2A1A">
      <w:pPr>
        <w:pStyle w:val="Heading2"/>
      </w:pPr>
      <w:bookmarkStart w:id="1" w:name="feedback-below"/>
      <w:bookmarkEnd w:id="0"/>
      <w:r>
        <w:t>Feedback Below</w:t>
      </w:r>
    </w:p>
    <w:p w14:paraId="7C29201D" w14:textId="0DAD76EC" w:rsidR="00FC4021" w:rsidRDefault="006D2A1A">
      <w:pPr>
        <w:pStyle w:val="FirstParagraph"/>
      </w:pPr>
      <w:r>
        <w:rPr>
          <w:b/>
        </w:rPr>
        <w:t>What is their topic on?</w:t>
      </w:r>
      <w:r w:rsidR="003D7CF6">
        <w:rPr>
          <w:b/>
        </w:rPr>
        <w:t xml:space="preserve"> </w:t>
      </w:r>
      <w:r w:rsidR="003D7CF6" w:rsidRPr="00313C2B">
        <w:rPr>
          <w:i/>
          <w:iCs/>
        </w:rPr>
        <w:t>Lonely Planet Influence</w:t>
      </w:r>
      <w:r w:rsidR="003D7CF6">
        <w:rPr>
          <w:i/>
          <w:iCs/>
        </w:rPr>
        <w:t xml:space="preserve"> on</w:t>
      </w:r>
      <w:r w:rsidR="003D7CF6" w:rsidRPr="00313C2B">
        <w:rPr>
          <w:i/>
          <w:iCs/>
        </w:rPr>
        <w:t xml:space="preserve"> Travel between 2010-2018</w:t>
      </w:r>
    </w:p>
    <w:p w14:paraId="50C1FD3C" w14:textId="262C7B36" w:rsidR="00FC4021" w:rsidRDefault="006D2A1A">
      <w:pPr>
        <w:pStyle w:val="Compact"/>
        <w:numPr>
          <w:ilvl w:val="0"/>
          <w:numId w:val="2"/>
        </w:numPr>
      </w:pPr>
      <w:r>
        <w:rPr>
          <w:i/>
        </w:rPr>
        <w:t>Is the title consistent with the topic?</w:t>
      </w:r>
      <w:r w:rsidR="00A25C35">
        <w:rPr>
          <w:i/>
        </w:rPr>
        <w:t xml:space="preserve"> Yes</w:t>
      </w:r>
    </w:p>
    <w:p w14:paraId="3D1CB4A6" w14:textId="614CEA42" w:rsidR="00FC4021" w:rsidRDefault="006D2A1A">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r w:rsidR="00A25C35">
        <w:rPr>
          <w:i/>
        </w:rPr>
        <w:t xml:space="preserve"> Yes</w:t>
      </w:r>
    </w:p>
    <w:p w14:paraId="114B1395" w14:textId="77777777" w:rsidR="00FC4021" w:rsidRDefault="006D2A1A">
      <w:pPr>
        <w:pStyle w:val="FirstParagraph"/>
      </w:pPr>
      <w:r>
        <w:rPr>
          <w:b/>
        </w:rPr>
        <w:t>Are the objectives of the project clearly identifiable?</w:t>
      </w:r>
    </w:p>
    <w:p w14:paraId="083AF55A" w14:textId="61A148EB" w:rsidR="00FC4021" w:rsidRDefault="006D2A1A">
      <w:pPr>
        <w:pStyle w:val="Compact"/>
        <w:numPr>
          <w:ilvl w:val="0"/>
          <w:numId w:val="3"/>
        </w:numPr>
      </w:pPr>
      <w:r>
        <w:rPr>
          <w:i/>
        </w:rPr>
        <w:t>What are they wanting to study?</w:t>
      </w:r>
      <w:r w:rsidR="00A25C35">
        <w:rPr>
          <w:i/>
        </w:rPr>
        <w:t xml:space="preserve"> Lonely Planet (travel site</w:t>
      </w:r>
      <w:r w:rsidR="003D7CF6">
        <w:rPr>
          <w:i/>
        </w:rPr>
        <w:t>)</w:t>
      </w:r>
      <w:r w:rsidR="00A25C35">
        <w:rPr>
          <w:i/>
        </w:rPr>
        <w:t xml:space="preserve"> influence on travel frequency </w:t>
      </w:r>
    </w:p>
    <w:p w14:paraId="58E33657" w14:textId="39FC5D38" w:rsidR="00FC4021" w:rsidRDefault="006D2A1A">
      <w:pPr>
        <w:pStyle w:val="Compact"/>
        <w:numPr>
          <w:ilvl w:val="0"/>
          <w:numId w:val="3"/>
        </w:numPr>
      </w:pPr>
      <w:r>
        <w:rPr>
          <w:i/>
        </w:rPr>
        <w:t>What is the motivation of this project?</w:t>
      </w:r>
      <w:r w:rsidR="00831E19">
        <w:rPr>
          <w:i/>
        </w:rPr>
        <w:t xml:space="preserve"> </w:t>
      </w:r>
      <w:r w:rsidR="00A25C35">
        <w:rPr>
          <w:i/>
        </w:rPr>
        <w:t xml:space="preserve">She enjoys </w:t>
      </w:r>
      <w:proofErr w:type="gramStart"/>
      <w:r w:rsidR="00A25C35">
        <w:rPr>
          <w:i/>
        </w:rPr>
        <w:t>traveling, and</w:t>
      </w:r>
      <w:proofErr w:type="gramEnd"/>
      <w:r w:rsidR="00A25C35">
        <w:rPr>
          <w:i/>
        </w:rPr>
        <w:t xml:space="preserve"> is a frequent user of the tool/service Lonely Planet. </w:t>
      </w:r>
    </w:p>
    <w:p w14:paraId="1FA88DBC" w14:textId="6290379D" w:rsidR="00FC4021" w:rsidRDefault="006D2A1A">
      <w:pPr>
        <w:pStyle w:val="Compact"/>
        <w:numPr>
          <w:ilvl w:val="0"/>
          <w:numId w:val="3"/>
        </w:numPr>
      </w:pPr>
      <w:r>
        <w:rPr>
          <w:i/>
        </w:rPr>
        <w:t>What does the presenter hope to accomplish with this project?</w:t>
      </w:r>
      <w:r w:rsidR="00A25C35">
        <w:rPr>
          <w:i/>
        </w:rPr>
        <w:t xml:space="preserve"> </w:t>
      </w:r>
      <w:r w:rsidR="003D7CF6">
        <w:rPr>
          <w:i/>
        </w:rPr>
        <w:t>T</w:t>
      </w:r>
      <w:r w:rsidR="00A25C35">
        <w:rPr>
          <w:i/>
        </w:rPr>
        <w:t xml:space="preserve">o see if lonely planet’s recommended destinations added have a pattern with popular tourist destinations. </w:t>
      </w:r>
    </w:p>
    <w:p w14:paraId="20522EE1" w14:textId="77777777" w:rsidR="00FC4021" w:rsidRDefault="006D2A1A">
      <w:pPr>
        <w:pStyle w:val="FirstParagraph"/>
      </w:pPr>
      <w:r>
        <w:rPr>
          <w:b/>
        </w:rPr>
        <w:t>What data are used?</w:t>
      </w:r>
    </w:p>
    <w:p w14:paraId="0BDD2F74" w14:textId="546147E1" w:rsidR="00FC4021" w:rsidRDefault="006D2A1A">
      <w:pPr>
        <w:pStyle w:val="Compact"/>
        <w:numPr>
          <w:ilvl w:val="0"/>
          <w:numId w:val="4"/>
        </w:numPr>
      </w:pPr>
      <w:r>
        <w:rPr>
          <w:i/>
        </w:rPr>
        <w:t>What website(s</w:t>
      </w:r>
      <w:r>
        <w:rPr>
          <w:i/>
        </w:rPr>
        <w:t>) are scraped?</w:t>
      </w:r>
      <w:r w:rsidR="00A25C35">
        <w:rPr>
          <w:i/>
        </w:rPr>
        <w:t xml:space="preserve"> She never said what site in the </w:t>
      </w:r>
      <w:r w:rsidR="003D7CF6">
        <w:rPr>
          <w:i/>
        </w:rPr>
        <w:t>presentation,</w:t>
      </w:r>
      <w:r w:rsidR="00A25C35">
        <w:rPr>
          <w:i/>
        </w:rPr>
        <w:t xml:space="preserve"> but I looked at her doc and it said she scraped jetpunk.com.</w:t>
      </w:r>
    </w:p>
    <w:p w14:paraId="3F723415" w14:textId="4DC9A7CF" w:rsidR="00FC4021" w:rsidRDefault="006D2A1A">
      <w:pPr>
        <w:pStyle w:val="Compact"/>
        <w:numPr>
          <w:ilvl w:val="0"/>
          <w:numId w:val="4"/>
        </w:numPr>
      </w:pPr>
      <w:r>
        <w:rPr>
          <w:i/>
        </w:rPr>
        <w:t>Are other data brought in from outside sources?</w:t>
      </w:r>
      <w:r w:rsidR="00A25C35">
        <w:rPr>
          <w:i/>
        </w:rPr>
        <w:t xml:space="preserve"> Yes</w:t>
      </w:r>
    </w:p>
    <w:p w14:paraId="1B44D349" w14:textId="0DAA12EE" w:rsidR="00FC4021" w:rsidRDefault="006D2A1A">
      <w:pPr>
        <w:pStyle w:val="Compact"/>
        <w:numPr>
          <w:ilvl w:val="0"/>
          <w:numId w:val="4"/>
        </w:numPr>
      </w:pPr>
      <w:r>
        <w:rPr>
          <w:i/>
        </w:rPr>
        <w:t>If so, what are they and how do they add to the project?</w:t>
      </w:r>
      <w:r w:rsidR="00A25C35">
        <w:rPr>
          <w:i/>
        </w:rPr>
        <w:t xml:space="preserve"> </w:t>
      </w:r>
      <w:r w:rsidR="00A25C35">
        <w:rPr>
          <w:i/>
        </w:rPr>
        <w:t>She used dataset from data.worldbank.org for information of frequency of travelers to other countries.</w:t>
      </w:r>
    </w:p>
    <w:p w14:paraId="556D3B86" w14:textId="77777777" w:rsidR="006D2A1A" w:rsidRDefault="006D2A1A">
      <w:pPr>
        <w:pStyle w:val="FirstParagraph"/>
        <w:rPr>
          <w:b/>
        </w:rPr>
      </w:pPr>
    </w:p>
    <w:p w14:paraId="2EA0A97C" w14:textId="77777777" w:rsidR="006D2A1A" w:rsidRDefault="006D2A1A">
      <w:pPr>
        <w:pStyle w:val="FirstParagraph"/>
        <w:rPr>
          <w:b/>
        </w:rPr>
      </w:pPr>
    </w:p>
    <w:p w14:paraId="3A6A6033" w14:textId="7773C02E" w:rsidR="00FC4021" w:rsidRDefault="006D2A1A">
      <w:pPr>
        <w:pStyle w:val="FirstParagraph"/>
        <w:rPr>
          <w:b/>
        </w:rPr>
      </w:pPr>
      <w:r>
        <w:rPr>
          <w:b/>
        </w:rPr>
        <w:lastRenderedPageBreak/>
        <w:t>What is your overall impression of the project?</w:t>
      </w:r>
    </w:p>
    <w:p w14:paraId="0B84E4C2" w14:textId="0355729D" w:rsidR="003D7CF6" w:rsidRPr="003D7CF6" w:rsidRDefault="003D7CF6" w:rsidP="003D7CF6">
      <w:pPr>
        <w:pStyle w:val="BodyText"/>
      </w:pPr>
      <w:r>
        <w:t xml:space="preserve">It was a well thought out project and it was interesting to see the correlation between this travel website and travel destinations. She analyzed the data well and answered her main topic questions as well as taking in other point of views. I like that she really elaborated on the conclusion. It made me feel like I really got something out of it and got </w:t>
      </w:r>
      <w:proofErr w:type="gramStart"/>
      <w:r>
        <w:t>all of</w:t>
      </w:r>
      <w:proofErr w:type="gramEnd"/>
      <w:r>
        <w:t xml:space="preserve"> my question answered from her presentation. </w:t>
      </w:r>
    </w:p>
    <w:p w14:paraId="1DF965B6" w14:textId="001A9036" w:rsidR="00FC4021" w:rsidRDefault="006D2A1A">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w:t>
      </w:r>
      <w:r>
        <w:rPr>
          <w:b/>
        </w:rPr>
        <w:t>them to have a more refined project.</w:t>
      </w:r>
    </w:p>
    <w:p w14:paraId="161B0A50" w14:textId="2B88658D" w:rsidR="003D7CF6" w:rsidRPr="006D2A1A" w:rsidRDefault="006D2A1A">
      <w:pPr>
        <w:pStyle w:val="BodyText"/>
      </w:pPr>
      <w:r w:rsidRPr="006D2A1A">
        <w:t>Personally,</w:t>
      </w:r>
      <w:r w:rsidR="003D7CF6" w:rsidRPr="006D2A1A">
        <w:t xml:space="preserve"> I have never heard of lonely planet and still </w:t>
      </w:r>
      <w:proofErr w:type="gramStart"/>
      <w:r w:rsidR="003D7CF6" w:rsidRPr="006D2A1A">
        <w:t>don’t</w:t>
      </w:r>
      <w:proofErr w:type="gramEnd"/>
      <w:r w:rsidR="003D7CF6" w:rsidRPr="006D2A1A">
        <w:t xml:space="preserve"> really know what it is. It would have been beneficial for the audience if she would have explained the functionality of Lonely Planet more. My thoughts are, is Lonely Planet like Airbnb or is it </w:t>
      </w:r>
      <w:r w:rsidRPr="006D2A1A">
        <w:t>a travel agency? Maybe it is just for flight purposes? I am not sure…</w:t>
      </w:r>
    </w:p>
    <w:p w14:paraId="35C480B7" w14:textId="4DF1D3D3" w:rsidR="006D2A1A" w:rsidRDefault="006D2A1A">
      <w:pPr>
        <w:pStyle w:val="BodyText"/>
      </w:pPr>
      <w:r w:rsidRPr="006D2A1A">
        <w:t xml:space="preserve">Lastly, I think it would </w:t>
      </w:r>
      <w:proofErr w:type="gramStart"/>
      <w:r w:rsidRPr="006D2A1A">
        <w:t>of</w:t>
      </w:r>
      <w:proofErr w:type="gramEnd"/>
      <w:r w:rsidRPr="006D2A1A">
        <w:t xml:space="preserve"> enhanced her project if she took into account sales that might have taken place with Lonely Planet. I am not sure of their services but when I think about </w:t>
      </w:r>
      <w:proofErr w:type="gramStart"/>
      <w:r w:rsidRPr="006D2A1A">
        <w:t>traveling</w:t>
      </w:r>
      <w:proofErr w:type="gramEnd"/>
      <w:r w:rsidRPr="006D2A1A">
        <w:t xml:space="preserve"> I know airlines and hotels offer discounts on their services/products during holidays such as black Friday, Mother’s Day, Christmas etc. This would obviously influence the frequency of traveling and the destination. Opportunity missed, but overall great project. </w:t>
      </w:r>
    </w:p>
    <w:bookmarkEnd w:id="1"/>
    <w:sectPr w:rsidR="006D2A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94B699" w14:textId="77777777" w:rsidR="00000000" w:rsidRDefault="006D2A1A">
      <w:pPr>
        <w:spacing w:after="0"/>
      </w:pPr>
      <w:r>
        <w:separator/>
      </w:r>
    </w:p>
  </w:endnote>
  <w:endnote w:type="continuationSeparator" w:id="0">
    <w:p w14:paraId="431CC010" w14:textId="77777777" w:rsidR="00000000" w:rsidRDefault="006D2A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FC126" w14:textId="77777777" w:rsidR="00FC4021" w:rsidRDefault="006D2A1A">
      <w:r>
        <w:separator/>
      </w:r>
    </w:p>
  </w:footnote>
  <w:footnote w:type="continuationSeparator" w:id="0">
    <w:p w14:paraId="3076374F" w14:textId="77777777" w:rsidR="00FC4021" w:rsidRDefault="006D2A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00AA7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28E0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3C2B"/>
    <w:rsid w:val="003D7CF6"/>
    <w:rsid w:val="004E29B3"/>
    <w:rsid w:val="00590D07"/>
    <w:rsid w:val="006D2A1A"/>
    <w:rsid w:val="00784D58"/>
    <w:rsid w:val="00831E19"/>
    <w:rsid w:val="008D6863"/>
    <w:rsid w:val="00A25C35"/>
    <w:rsid w:val="00B86B75"/>
    <w:rsid w:val="00BC48D5"/>
    <w:rsid w:val="00C36279"/>
    <w:rsid w:val="00E315A3"/>
    <w:rsid w:val="00FC40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E633E"/>
  <w15:docId w15:val="{012F4C51-FC72-42E4-B1FE-E92D7D16A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313C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42</Words>
  <Characters>309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J Patteson</dc:creator>
  <cp:keywords/>
  <cp:lastModifiedBy>CJ Patteson</cp:lastModifiedBy>
  <cp:revision>2</cp:revision>
  <dcterms:created xsi:type="dcterms:W3CDTF">2021-03-26T04:52:00Z</dcterms:created>
  <dcterms:modified xsi:type="dcterms:W3CDTF">2021-03-26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